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060CCA" w14:textId="4FAB155B" w:rsidR="005978E0" w:rsidRDefault="00E848DF">
      <w:r>
        <w:rPr>
          <w:noProof/>
        </w:rPr>
        <w:drawing>
          <wp:anchor distT="0" distB="0" distL="114300" distR="114300" simplePos="0" relativeHeight="251658240" behindDoc="1" locked="0" layoutInCell="1" allowOverlap="1" wp14:anchorId="715F1D38" wp14:editId="14EFB181">
            <wp:simplePos x="0" y="0"/>
            <wp:positionH relativeFrom="margin">
              <wp:posOffset>-230505</wp:posOffset>
            </wp:positionH>
            <wp:positionV relativeFrom="paragraph">
              <wp:posOffset>144780</wp:posOffset>
            </wp:positionV>
            <wp:extent cx="9611360" cy="6283325"/>
            <wp:effectExtent l="0" t="0" r="8890" b="3175"/>
            <wp:wrapTight wrapText="bothSides">
              <wp:wrapPolygon edited="0">
                <wp:start x="0" y="0"/>
                <wp:lineTo x="0" y="21545"/>
                <wp:lineTo x="21577" y="21545"/>
                <wp:lineTo x="2157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11360" cy="6283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978E0" w:rsidSect="00E848D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TW0MDQxNTWwMLBQ0lEKTi0uzszPAykwrAUAandcuCwAAAA="/>
  </w:docVars>
  <w:rsids>
    <w:rsidRoot w:val="00E848DF"/>
    <w:rsid w:val="005978E0"/>
    <w:rsid w:val="00E84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A5C3"/>
  <w15:chartTrackingRefBased/>
  <w15:docId w15:val="{F49AD9D2-6B32-4D63-B6FB-0F8414C15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328C9641B1E4EAE362820A810EFCB" ma:contentTypeVersion="10" ma:contentTypeDescription="Create a new document." ma:contentTypeScope="" ma:versionID="3a008ca686459122eb1edc09b304a621">
  <xsd:schema xmlns:xsd="http://www.w3.org/2001/XMLSchema" xmlns:xs="http://www.w3.org/2001/XMLSchema" xmlns:p="http://schemas.microsoft.com/office/2006/metadata/properties" xmlns:ns3="0e0f7408-f203-4d46-adec-1d0993ea864e" targetNamespace="http://schemas.microsoft.com/office/2006/metadata/properties" ma:root="true" ma:fieldsID="bde4b9abaf8d3af4a307eebac7e4f664" ns3:_="">
    <xsd:import namespace="0e0f7408-f203-4d46-adec-1d0993ea86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f7408-f203-4d46-adec-1d0993ea8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76929A-C5FC-4C9A-A29E-8F9ED38D3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0f7408-f203-4d46-adec-1d0993ea8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9FCE87-2B08-4DD1-AFB8-92A5BC2E2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9E67E6-C9AC-4B61-A727-33826217454F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0e0f7408-f203-4d46-adec-1d0993ea864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Cera Meintzer</cp:lastModifiedBy>
  <cp:revision>1</cp:revision>
  <dcterms:created xsi:type="dcterms:W3CDTF">2020-05-29T19:46:00Z</dcterms:created>
  <dcterms:modified xsi:type="dcterms:W3CDTF">2020-05-29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328C9641B1E4EAE362820A810EFCB</vt:lpwstr>
  </property>
</Properties>
</file>